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  <Override PartName="/word/media/rId27.png" ContentType="image/png"/>
  <Override PartName="/word/media/rId33.jpg" ContentType="image/jpeg"/>
  <Override PartName="/word/media/rId39.jpg" ContentType="image/jpeg"/>
  <Override PartName="/word/media/rId35.jpg" ContentType="image/jpeg"/>
  <Override PartName="/word/media/rId37.jpg" ContentType="image/jpeg"/>
  <Override PartName="/word/media/rId31.jpg" ContentType="image/jpe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Supplementary</w:t>
      </w:r>
      <w:r>
        <w:t xml:space="preserve"> </w:t>
      </w:r>
      <w:r>
        <w:t xml:space="preserve">Files</w:t>
      </w:r>
      <w:r>
        <w:t xml:space="preserve"> </w:t>
      </w:r>
      <w:r>
        <w:t xml:space="preserve">updated:</w:t>
      </w:r>
      <w:r>
        <w:t xml:space="preserve"> </w:t>
      </w:r>
      <w:r>
        <w:t xml:space="preserve">15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1" w:name="supp-ma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upplementary Materials</w:t>
      </w:r>
    </w:p>
    <w:bookmarkStart w:id="20" w:name="supp-mat-protoco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upplementary Material 1: Changes to protocol</w:t>
      </w:r>
    </w:p>
    <w:p>
      <w:pPr>
        <w:pStyle w:val="FirstParagraph"/>
      </w:pPr>
      <w:r>
        <w:t xml:space="preserve">Main changes include:</w:t>
      </w:r>
    </w:p>
    <w:p>
      <w:pPr>
        <w:numPr>
          <w:ilvl w:val="0"/>
          <w:numId w:val="1001"/>
        </w:numPr>
        <w:pStyle w:val="Compact"/>
      </w:pPr>
      <w:r>
        <w:t xml:space="preserve">Use of a time-varying treatment indicator, to correctly classify time-at-risk.</w:t>
      </w:r>
    </w:p>
    <w:p>
      <w:pPr>
        <w:numPr>
          <w:ilvl w:val="0"/>
          <w:numId w:val="1001"/>
        </w:numPr>
        <w:pStyle w:val="Compact"/>
      </w:pPr>
      <w:r>
        <w:t xml:space="preserve">Inclusion of additional covariates that are adjusted for in the main model.</w:t>
      </w:r>
    </w:p>
    <w:p>
      <w:r>
        <w:br w:type="page"/>
      </w:r>
    </w:p>
    <w:bookmarkEnd w:id="20"/>
    <w:bookmarkEnd w:id="21"/>
    <w:bookmarkStart w:id="26" w:name="supp-tab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upplementary tables</w:t>
      </w:r>
    </w:p>
    <w:bookmarkStart w:id="22" w:name="Xe6e6f4b135991dc4004e0e8c385cd9d9c2ab3d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pplementary Table 1: Definition of exposures and covariates</w:t>
      </w:r>
    </w:p>
    <w:p>
      <w:pPr>
        <w:pStyle w:val="FirstParagraph"/>
      </w:pPr>
      <w:r>
        <w:t xml:space="preserve"> </w:t>
      </w:r>
    </w:p>
    <w:p>
      <w:pPr>
        <w:pStyle w:val="TableCaption"/>
      </w:pPr>
      <w:r>
        <w:t xml:space="preserve">Table 2.1:</w:t>
      </w:r>
      <w:r>
        <w:t xml:space="preserve"> </w:t>
      </w:r>
      <w:bookmarkStart w:id="c29119ab-51fa-4887-a84d-df61bbb7e659" w:name="tab:covariateDef-table"/>
      <w:r>
        <w:t xml:space="preserve">Definition of covariates</w:t>
      </w:r>
      <w:bookmarkEnd w:id="c29119ab-51fa-4887-a84d-df61bbb7e65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variat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ow was the covariate defined?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arterial disease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bypass surgery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erebrovascular disease (including strok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illness, including cancer and arthriti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harlson index implemented using Read code lists. (4,5) Code lists based on those by Taylor et al. (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ocioeconomic position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0 English Index of Multiple Deprivation (IMD) at the ‘twentile’ level, where 1 represents the least deprived and 20 the most depriv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nsultation rate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lculated by dividing the total number of clinic visits by the length of the patient record prior to the index date to give an average annual rat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lcohol status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(current, former or never)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moking statu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st recent of recorded value (current, former or never) or Read code indicating a recorded value. Code lists based on those by Wright et al. (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M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if available, or a calculated value using the last recorded height and weight measurements. Measurements taken before the age of 25 were excluded to ensure adult measurements were us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eripheral arterial disease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aseline total cholesterol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tinuous value recorded as test result (either by "enttype==163 &amp; test_data1==3" or by "enttype==177 &amp; test_data1==3"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kidney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1 Diabetes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2 Diabet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</w:tbl>
    <w:p>
      <w:pPr>
        <w:pStyle w:val="BodyText"/>
      </w:pPr>
      <w:r>
        <w:t xml:space="preserve"> </w:t>
      </w:r>
    </w:p>
    <w:p>
      <w:r>
        <w:br w:type="page"/>
      </w:r>
    </w:p>
    <w:bookmarkEnd w:id="22"/>
    <w:bookmarkStart w:id="23" w:name="X2eb4684d206dbf81e6487b2ac8e048e4542e4a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upplementary Table 2: Adherence and switching by drug class</w:t>
      </w:r>
    </w:p>
    <w:p>
      <w:pPr>
        <w:pStyle w:val="FirstParagraph"/>
      </w:pPr>
      <w:r>
        <w:t xml:space="preserve"> </w:t>
      </w:r>
    </w:p>
    <w:p>
      <w:pPr>
        <w:pStyle w:val="TableCaption"/>
      </w:pPr>
      <w:r>
        <w:t xml:space="preserve">Table 2.2:</w:t>
      </w:r>
      <w:r>
        <w:t xml:space="preserve"> </w:t>
      </w:r>
      <w:bookmarkStart w:id="d526a551-2d14-4aee-b915-929ff3870b8f" w:name="tab:cprdSSA-table"/>
      <w:r>
        <w:t xml:space="preserve">cprdSSA</w:t>
      </w:r>
      <w:bookmarkEnd w:id="d526a551-2d14-4aee-b915-929ff3870b8f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Whole 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ile acid sequestra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 &amp; 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Fibra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Nicotinic acid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Omega-3 Fatty Acid Group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opp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8% (1158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0% (1117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.9% (30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6% (1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6% (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3% (4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0% (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6% (35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dded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 (2747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 (26018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 (192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.9% (14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 (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6% (84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% (7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3% (26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witch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% (14956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 (1201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3% (61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5% (26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 (8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0% (171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6% (75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4% (193)</w:t>
            </w:r>
          </w:p>
        </w:tc>
      </w:tr>
    </w:tbl>
    <w:p>
      <w:pPr>
        <w:pStyle w:val="BodyText"/>
      </w:pPr>
      <w:r>
        <w:t xml:space="preserve"> </w:t>
      </w:r>
    </w:p>
    <w:p>
      <w:r>
        <w:br w:type="page"/>
      </w:r>
    </w:p>
    <w:bookmarkEnd w:id="23"/>
    <w:bookmarkStart w:id="24" w:name="supp-tab-strob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Supplementary Table 3: STROBE Reporting Guidelines</w:t>
      </w:r>
    </w:p>
    <w:p>
      <w:pPr>
        <w:pStyle w:val="FirstParagraph"/>
      </w:pPr>
      <w:r>
        <w:rPr>
          <w:bCs/>
          <w:b/>
        </w:rPr>
        <w:t xml:space="preserve">To be completed</w:t>
      </w:r>
    </w:p>
    <w:p>
      <w:r>
        <w:br w:type="page"/>
      </w:r>
    </w:p>
    <w:bookmarkEnd w:id="24"/>
    <w:bookmarkStart w:id="25" w:name="supp-tab-sta-typ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Supplementary Table 4: Statin type prescribing by year</w:t>
      </w:r>
    </w:p>
    <w:p>
      <w:pPr>
        <w:pStyle w:val="FirstParagraph"/>
      </w:pPr>
      <w:r>
        <w:t xml:space="preserve"> </w:t>
      </w:r>
    </w:p>
    <w:p>
      <w:pPr>
        <w:pStyle w:val="TableCaption"/>
      </w:pPr>
      <w:r>
        <w:t xml:space="preserve">Table 2.3:</w:t>
      </w:r>
      <w:r>
        <w:t xml:space="preserve"> </w:t>
      </w:r>
      <w:bookmarkStart w:id="78d2f031-c2ff-4cbd-a9c7-6f83bbd07a21" w:name="tab:statinTypeTable-table"/>
      <w:r>
        <w:t xml:space="preserve">Statin prescription by year</w:t>
      </w:r>
      <w:bookmarkEnd w:id="78d2f031-c2ff-4cbd-a9c7-6f83bbd07a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scription Year 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ydrophil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Lipophil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&gt;=1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037 (1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531 (8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5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&gt;=200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427 (10.3%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7018 (89.7%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84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&gt;=2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66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7726 (9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129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&gt;=20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15 (0.9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9035 (99.1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0150</w:t>
            </w:r>
          </w:p>
        </w:tc>
      </w:tr>
    </w:tbl>
    <w:p>
      <w:pPr>
        <w:pStyle w:val="BodyText"/>
      </w:pPr>
      <w:r>
        <w:t xml:space="preserve"> </w:t>
      </w:r>
    </w:p>
    <w:p>
      <w:r>
        <w:br w:type="page"/>
      </w:r>
    </w:p>
    <w:bookmarkEnd w:id="25"/>
    <w:bookmarkEnd w:id="26"/>
    <w:bookmarkStart w:id="41" w:name="supp-fig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pplementary figures</w:t>
      </w:r>
    </w:p>
    <w:bookmarkStart w:id="28" w:name="supp-fig-outcome-decis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pplementary Figure 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cprd-analysis/decision_tree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168282"/>
            <wp:effectExtent b="0" l="0" r="0" t="0"/>
            <wp:docPr descr="Figure 3.1: The algorithm used to choose between two diagnosis. This decision tree is adapted with permission from Walker et al (2019).(1)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decision_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The algorithm used to choose between two diagnosis. This decision tree is adapted with permission from Walker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(2019).</w:t>
      </w:r>
      <w:r>
        <w:t xml:space="preserve">(1)</w:t>
      </w:r>
    </w:p>
    <w:p>
      <w:r>
        <w:br w:type="page"/>
      </w:r>
    </w:p>
    <w:bookmarkEnd w:id="28"/>
    <w:bookmarkStart w:id="30" w:name="supp-fig-attriti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upplementary Figure 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cprd-analysis/cohort_attrition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8192529"/>
            <wp:effectExtent b="0" l="0" r="0" t="0"/>
            <wp:docPr descr="Figure 3.2: Attrition of participants as the eligibility criteria were applied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cohort_attri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9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Attrition of participants as the eligibility criteria were applied.</w:t>
      </w:r>
    </w:p>
    <w:p>
      <w:r>
        <w:br w:type="page"/>
      </w:r>
    </w:p>
    <w:bookmarkEnd w:id="30"/>
    <w:bookmarkStart w:id="32" w:name="supp-fig-unadjuste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pplementary Figure 3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cprd-analysis/fp_unadjusted.jpe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4358959"/>
            <wp:effectExtent b="0" l="0" r="0" t="0"/>
            <wp:docPr descr="Figure 3.3: Association of any lipid regulating agent with a dementia or related outcome, adjusted only for age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p_unadjusted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Association of any lipid regulating agent with a dementia or related outcome, adjusted only for age.</w:t>
      </w:r>
    </w:p>
    <w:p>
      <w:r>
        <w:br w:type="page"/>
      </w:r>
    </w:p>
    <w:bookmarkEnd w:id="32"/>
    <w:bookmarkStart w:id="34" w:name="supp-fig-entry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upplementary Figure 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cprd-analysis/fp_cohort_entry.jpe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1320533"/>
            <wp:effectExtent b="0" l="0" r="0" t="0"/>
            <wp:docPr descr="Figure 3.4: Association of any lipid regulating agent with a dementia or related outcome, stratified by year of entry into the cohort. {Note: Venexia reccomend including some info on average length of follow-up for each group beside the HR - will be done before submission.}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p_cohort_entr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Association of any lipid regulating agent with a dementia or related outcome, stratified by year of entry into the cohort. {Note: Venexia reccomend including some info on average length of follow-up for each group beside the HR - will be done before submission.}</w:t>
      </w:r>
    </w:p>
    <w:p>
      <w:r>
        <w:br w:type="page"/>
      </w:r>
    </w:p>
    <w:bookmarkEnd w:id="34"/>
    <w:bookmarkStart w:id="36" w:name="supp-fig-pregnancy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upplementary Figure 5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cprd-analysis/fp_pregnancy.jpe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01733"/>
            <wp:effectExtent b="0" l="0" r="0" t="0"/>
            <wp:docPr descr="Figure 3.5: Association of any lipid regulating agent with a dementia or related outcome, removing women who were less than 55 years of age at index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p_pregnanc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Association of any lipid regulating agent with a dementia or related outcome, removing women who were less than 55 years of age at index.</w:t>
      </w:r>
    </w:p>
    <w:p>
      <w:r>
        <w:br w:type="page"/>
      </w:r>
    </w:p>
    <w:bookmarkEnd w:id="36"/>
    <w:bookmarkStart w:id="38" w:name="supp-fig-sta-type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upplementary Figure 6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cprd-analysis/fp_sta_type.jpe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3.6: Association of statins with a dementia or related outcome, stratified by statin lipophilic/hydrophilic properties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p_sta_type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Association of statins with a dementia or related outcome, stratified by statin lipophilic/hydrophilic properties.</w:t>
      </w:r>
    </w:p>
    <w:p>
      <w:r>
        <w:br w:type="page"/>
      </w:r>
    </w:p>
    <w:bookmarkEnd w:id="38"/>
    <w:bookmarkStart w:id="40" w:name="supp-fig-backpain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Supplementary Figure 7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cprd-analysis/fp_control_outcomes.jpe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1320533"/>
            <wp:effectExtent b="0" l="0" r="0" t="0"/>
            <wp:docPr descr="Figure 3.7: Association of any lipid regulating agent with backpain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p_control_outcomes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7: Association of any lipid regulating agent with backpain.</w:t>
      </w:r>
    </w:p>
    <w:p>
      <w:r>
        <w:br w:type="page"/>
      </w:r>
    </w:p>
    <w:bookmarkEnd w:id="40"/>
    <w:bookmarkEnd w:id="41"/>
    <w:bookmarkStart w:id="44" w:name="references-for-supplementary-materials"/>
    <w:p>
      <w:pPr>
        <w:pStyle w:val="Heading1"/>
      </w:pPr>
      <w:r>
        <w:t xml:space="preserve">References for supplementary materials</w:t>
      </w:r>
    </w:p>
    <w:bookmarkStart w:id="43" w:name="refs"/>
    <w:bookmarkStart w:id="42" w:name="ref-walker2019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alker VM, Davies NM, Martin RM, Kehoe PG. Comparison of antihypertensive drug classes for dementia prevention. bioRxiv. 2019 Jan;517482.</w:t>
      </w:r>
      <w:r>
        <w:t xml:space="preserve"> </w:t>
      </w:r>
    </w:p>
    <w:bookmarkEnd w:id="42"/>
    <w:bookmarkEnd w:id="43"/>
    <w:bookmarkEnd w:id="44"/>
    <w:sectPr w:rsidR="003A669F" w:rsidRPr="003A669F" w:rsidSect="00D973D0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12337"/>
    <w:pPr>
      <w:keepNext/>
      <w:keepLines/>
      <w:numPr>
        <w:numId w:val="24"/>
      </w:numPr>
      <w:spacing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2337"/>
    <w:pPr>
      <w:keepNext/>
      <w:keepLines/>
      <w:numPr>
        <w:ilvl w:val="1"/>
        <w:numId w:val="24"/>
      </w:numPr>
      <w:spacing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D12337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Table">
    <w:name w:val="Table"/>
    <w:semiHidden/>
    <w:qFormat/>
    <w:rsid w:val="000733C7"/>
    <w:tblPr>
      <w:tblStyleRowBandSize w:val="1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237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3" Target="media/rId33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5:22:08Z</dcterms:created>
  <dcterms:modified xsi:type="dcterms:W3CDTF">2021-06-15T15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vancouver.csl</vt:lpwstr>
  </property>
  <property fmtid="{D5CDD505-2E9C-101B-9397-08002B2CF9AE}" pid="4" name="date">
    <vt:lpwstr>Supplementary Files updated: 15 June, 2021</vt:lpwstr>
  </property>
  <property fmtid="{D5CDD505-2E9C-101B-9397-08002B2CF9AE}" pid="5" name="output">
    <vt:lpwstr/>
  </property>
  <property fmtid="{D5CDD505-2E9C-101B-9397-08002B2CF9AE}" pid="6" name="pandoc_args">
    <vt:lpwstr/>
  </property>
</Properties>
</file>